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ATM is a member of the Phosphatidylinositol 3-Kinase-related Kinase (PIKK or PI3KK) family, a group of large serine/threonine kinases (choy2018neurodegenerationinataxia‐telangiectasia pages 1-5, guleria2016atmkinasemuch pages 2-2). Kinome classification by Manning et al. places ATM within this distinct family, which also includes ATR, DNA-PKcs, and mTOR (choy2018neurodegenerationinataxia‐telangiectasia pages 1-5, shiloh2013theatmprotein pages 2-3). The PIKK family members are evolutionarily related, sharing a conserved domain architecture that includes a C-terminal kinase domain, a FAT domain, and a FATC domain, which reflects a shared lineage and forms a distinct clade within the protein kinase superfamily (choy2018neurodegenerationinataxia‐telangiectasia pages 1-5, paull2015mechanismsofatm pages 3-4). ATM orthologs are found broadly across eukaryotes, including yeast (</w:t>
      </w:r>
      <w:r>
        <w:rPr>
          <w:i/>
          <w:iCs/>
        </w:rPr>
        <w:t xml:space="preserve">S. cerevisiae</w:t>
      </w:r>
      <w:r>
        <w:t xml:space="preserve"> </w:t>
      </w:r>
      <w:r>
        <w:t xml:space="preserve">Tel1p,</w:t>
      </w:r>
      <w:r>
        <w:t xml:space="preserve"> </w:t>
      </w:r>
      <w:r>
        <w:rPr>
          <w:i/>
          <w:iCs/>
        </w:rPr>
        <w:t xml:space="preserve">S. pombe</w:t>
      </w:r>
      <w:r>
        <w:t xml:space="preserve"> </w:t>
      </w:r>
      <w:r>
        <w:t xml:space="preserve">rad3),</w:t>
      </w:r>
      <w:r>
        <w:t xml:space="preserve"> </w:t>
      </w:r>
      <w:r>
        <w:rPr>
          <w:i/>
          <w:iCs/>
        </w:rPr>
        <w:t xml:space="preserve">Drosophila melanogaster</w:t>
      </w:r>
      <w:r>
        <w:t xml:space="preserve"> </w:t>
      </w:r>
      <w:r>
        <w:t xml:space="preserve">(mei-41), and mammals (mouse Atm), indicating a conserved role in DNA damage signaling and cellular homeostasis (choy2018neurodegenerationinataxia‐telangiectasia pages 1-5, hoekstra1997responsestodna pages 5-6, lee2021cellularfunctionsof pages 3-4, putti2021atmkinasedead pages 1-2).</w:t>
      </w:r>
    </w:p>
    <w:bookmarkEnd w:id="9"/>
    <w:bookmarkStart w:id="10" w:name="reaction-catalyzed"/>
    <w:p>
      <w:pPr>
        <w:pStyle w:val="Heading2"/>
      </w:pPr>
      <w:r>
        <w:t xml:space="preserve">Reaction Catalyzed</w:t>
      </w:r>
    </w:p>
    <w:p>
      <w:pPr>
        <w:pStyle w:val="FirstParagraph"/>
      </w:pPr>
      <w:r>
        <w:t xml:space="preserve">ATM catalyzes the transfer of the γ-phosphate group from an ATP molecule to a protein substrate (paull2015mechanismsofatm pages 3-4, guleria2016atmkinasemuch pages 2-3). The reaction is:</w:t>
      </w:r>
      <w:r>
        <w:t xml:space="preserve"> </w:t>
      </w:r>
      <w:r>
        <w:t xml:space="preserve">ATP + a protein substrate → ADP + a phosphoprotein substrate (choy2018neurodegenerationinataxia‐telangiectasia pages 1-5, paull2015mechanismsofatm pages 3-4).</w:t>
      </w:r>
    </w:p>
    <w:bookmarkEnd w:id="10"/>
    <w:bookmarkStart w:id="11" w:name="cofactor-requirements"/>
    <w:p>
      <w:pPr>
        <w:pStyle w:val="Heading2"/>
      </w:pPr>
      <w:r>
        <w:t xml:space="preserve">Cofactor Requirements</w:t>
      </w:r>
    </w:p>
    <w:p>
      <w:pPr>
        <w:pStyle w:val="FirstParagraph"/>
      </w:pPr>
      <w:r>
        <w:t xml:space="preserve">The catalytic reaction requires ATP as the phosphate donor (choy2018neurodegenerationinataxia‐telangiectasia pages 1-5, guleria2016atmkinasemuch pages 2-3). Optimal</w:t>
      </w:r>
      <w:r>
        <w:t xml:space="preserve"> </w:t>
      </w:r>
      <w:r>
        <w:rPr>
          <w:i/>
          <w:iCs/>
        </w:rPr>
        <w:t xml:space="preserve">in vitro</w:t>
      </w:r>
      <w:r>
        <w:t xml:space="preserve"> </w:t>
      </w:r>
      <w:r>
        <w:t xml:space="preserve">kinase activity is dependent on divalent metal ions, specifically Mn²⁺ (kim1999substratespecificitiesand pages 1-2, kim1999substratespecificitiesand pages 3-3). Some studies report a requirement for either Mn²⁺ or Mg²⁺ (putti2021atmkinasedead pages 7-8). Unlike DNA-PKcs, ATM activity does not require DNA ends or Ku proteins (kim1999substratespecificitiesand pages 1-2, kim1999substratespecificitiesand pages 5-6).</w:t>
      </w:r>
    </w:p>
    <w:bookmarkEnd w:id="11"/>
    <w:bookmarkStart w:id="12" w:name="substrate-specificity"/>
    <w:p>
      <w:pPr>
        <w:pStyle w:val="Heading2"/>
      </w:pPr>
      <w:r>
        <w:t xml:space="preserve">Substrate Specificity</w:t>
      </w:r>
    </w:p>
    <w:p>
      <w:pPr>
        <w:pStyle w:val="FirstParagraph"/>
      </w:pPr>
      <w:r>
        <w:t xml:space="preserve">ATM is a serine/threonine kinase that recognizes and phosphorylates the consensus sequence [S/T]-Q, where a glutamine residue is located at the +1 position relative to the serine or threonine phospho-acceptor site (johnson2023anatlasof pages 2-3, kim1999substratespecificitiesand pages 1-2, shiloh2013theatmprotein pages 2-3). Substrate recognition is enhanced by hydrophobic amino acids (e.g., Leucine, Isoleucine) located in the positions immediately preceding the SQ/TQ motif (kim1999substratespecificitiesand pages 4-5). Conversely, positively charged amino acids, such as lysine or arginine, near the phosphorylation site reduce substrate recognition (kim1999substratespecificitiesand pages 5-6). A comprehensive analysis of the human kinome confirmed that ATM substrate motifs cluster with other kinases that select for glutamine at the +1 position, and a motif-based computational model accurately predicted known ATM-substrate interactions, including the phosphorylation of p53 at Ser15 (johnson2023anatlasof pages 2-3, johnson2023anatlasof pages 3-4).</w:t>
      </w:r>
    </w:p>
    <w:bookmarkEnd w:id="12"/>
    <w:bookmarkStart w:id="13" w:name="structure"/>
    <w:p>
      <w:pPr>
        <w:pStyle w:val="Heading2"/>
      </w:pPr>
      <w:r>
        <w:t xml:space="preserve">Structure</w:t>
      </w:r>
    </w:p>
    <w:p>
      <w:pPr>
        <w:pStyle w:val="FirstParagraph"/>
      </w:pPr>
      <w:r>
        <w:t xml:space="preserve">ATM is a large, ~350–370 kDa protein that exists as an inactive, non-covalently linked homodimer in its resting state (choy2018neurodegenerationinataxia‐telangiectasia pages 1-5, guleria2016atmkinasemuch pages 2-2). The protein’s domain architecture includes a large N-terminal region composed of α-helical HEAT repeats that serve as scaffolds for protein-protein interactions, a central FAT (FRAP-ATM-TRRAP) domain, a C-terminal bi-lobed kinase domain, and a terminal FATC (FAT C-terminal) domain (paull2015mechanismsofatm pages 3-4, ueno2022atmfunctionsof pages 1-2). In the inactive dimer, the kinase domain’s catalytic site is autoinhibited and sequestered within a deep cleft, with the FAT domain restricting substrate access (choy2018neurodegenerationinataxia‐telangiectasia pages 1-5, choy2018neurodegenerationinataxia‐telangiectasia pages 5-8). Structural studies have identified</w:t>
      </w:r>
      <w:r>
        <w:t xml:space="preserve"> </w:t>
      </w:r>
      <w:r>
        <w:t xml:space="preserve">‘closed’</w:t>
      </w:r>
      <w:r>
        <w:t xml:space="preserve"> </w:t>
      </w:r>
      <w:r>
        <w:t xml:space="preserve">inactive and</w:t>
      </w:r>
      <w:r>
        <w:t xml:space="preserve"> </w:t>
      </w:r>
      <w:r>
        <w:t xml:space="preserve">‘open’</w:t>
      </w:r>
      <w:r>
        <w:t xml:space="preserve"> </w:t>
      </w:r>
      <w:r>
        <w:t xml:space="preserve">partially active dimer conformations (ueno2022atmfunctionsof pages 2-4, lee2021cellularfunctionsof pages 3-4). The kinase domain shares structural homology with PI3-kinases and contains conserved catalytic and activation loops responsible for ATP binding and coordinating phosphotransfer (paull2015mechanismsofatm pages 13-15, paull2015mechanismsofatm pages 3-4).</w:t>
      </w:r>
    </w:p>
    <w:bookmarkEnd w:id="13"/>
    <w:bookmarkStart w:id="14" w:name="regulation"/>
    <w:p>
      <w:pPr>
        <w:pStyle w:val="Heading2"/>
      </w:pPr>
      <w:r>
        <w:t xml:space="preserve">Regulation</w:t>
      </w:r>
    </w:p>
    <w:p>
      <w:pPr>
        <w:pStyle w:val="FirstParagraph"/>
      </w:pPr>
      <w:r>
        <w:t xml:space="preserve">ATM is primarily activated by DNA double-strand breaks (DSBs) through a mechanism dependent on the MRN sensor complex (Mre11-Rad50-NBS1) (choy2018neurodegenerationinataxia‐telangiectasia pages 5-8). The MRN complex recruits ATM to DSB sites, triggering the dissociation of the inactive homodimer into active monomers (choy2018neurodegenerationinataxia‐telangiectasia pages 5-8, paull2015mechanismsofatm pages 1-3). This conformational change facilitates full activation through a series of post-translational modifications (PTMs). The hallmark PTM is autophosphorylation at Ser1981, which is a widely used marker of ATM activation (guleria2016atmkinasemuch pages 2-2, lee2021cellularfunctionsof pages 3-4). Other autophosphorylation sites, including Ser367 and Ser1893, also contribute to its activation (choy2018neurodegenerationinataxia‐telangiectasia pages 5-8). Additionally, acetylation at Lys3016 relieves auto-inhibition and promotes kinase activity (lee2021cellularfunctionsof pages 3-4, ueno2022atmfunctionsof pages 2-4). ATM can also be activated independently of the MRN complex and DSBs in response to oxidative stress, a process that involves cysteine oxidation (lee2021cellularfunctionsof pages 3-4, paull2015mechanismsofatm pages 1-3).</w:t>
      </w:r>
    </w:p>
    <w:bookmarkEnd w:id="14"/>
    <w:bookmarkStart w:id="15" w:name="function"/>
    <w:p>
      <w:pPr>
        <w:pStyle w:val="Heading2"/>
      </w:pPr>
      <w:r>
        <w:t xml:space="preserve">Function</w:t>
      </w:r>
    </w:p>
    <w:p>
      <w:pPr>
        <w:pStyle w:val="FirstParagraph"/>
      </w:pPr>
      <w:r>
        <w:t xml:space="preserve">ATM is an apical kinase in the DNA damage response (DDR) signaling network, where it functions as a sensor for DSBs and other genotoxic stresses (shiloh2013theatmprotein pages 1-2, jin2019atmindna pages 1-2). While localized predominantly in the nucleus, ATM also has functions in the cytoplasm, mitochondria, and peroxisomes (choy2018neurodegenerationinataxia‐telangiectasia pages 5-8). Upon activation by the upstream MRN complex, ATM phosphorylates a multitude of downstream substrates to orchestrate cellular processes including cell cycle checkpoints, DNA repair, and apoptosis (choy2018neurodegenerationinataxia‐telangiectasia pages 5-8, shiloh2013theatmprotein pages 1-2). Key downstream substrates include the tumor suppressor p53, checkpoint kinase 2 (CHK2), and the histone variant H2AX, which is phosphorylated at Ser139 to form γH2AX at sites of DNA damage (lee2021cellularfunctionsof pages 3-4, guleria2016atmkinasemuch pages 2-2, mckinnon2004atmandataxia pages 1-2). Beyond the DDR, ATM is involved in maintaining cellular homeostasis, regulating oxidative stress responses, and mitochondrial function (guleria2016atmkinasemuch pages 2-2, choy2018neurodegenerationinataxia‐telangiectasia pages 1-5).</w:t>
      </w:r>
    </w:p>
    <w:bookmarkEnd w:id="15"/>
    <w:bookmarkStart w:id="16" w:name="inhibitors"/>
    <w:p>
      <w:pPr>
        <w:pStyle w:val="Heading2"/>
      </w:pPr>
      <w:r>
        <w:t xml:space="preserve">Inhibitors</w:t>
      </w:r>
    </w:p>
    <w:p>
      <w:pPr>
        <w:pStyle w:val="FirstParagraph"/>
      </w:pPr>
      <w:r>
        <w:t xml:space="preserve">Several experimental and clinical inhibitors targeting ATM kinase activity have been developed (jin2019atmindna pages 1-2). Experimental inhibitors include KU-55933, KU-60019, KU-59403, and CP-466722 (jin2019atmindna pages 1-2). More selective inhibitors developed for clinical investigation include AZD0156 and AZD1390, the latter of which is capable of crossing the blood-brain barrier (jin2019atmindna pages 1-2). ATM is also sensitive to inhibition by wortmannin, a phosphatidylinositol 3-kinase inhibitor (hoekstra1997responsestodna pages 5-6).</w:t>
      </w:r>
    </w:p>
    <w:bookmarkEnd w:id="16"/>
    <w:bookmarkStart w:id="17" w:name="other-comments"/>
    <w:p>
      <w:pPr>
        <w:pStyle w:val="Heading2"/>
      </w:pPr>
      <w:r>
        <w:t xml:space="preserve">Other Comments</w:t>
      </w:r>
    </w:p>
    <w:p>
      <w:pPr>
        <w:pStyle w:val="FirstParagraph"/>
      </w:pPr>
      <w:r>
        <w:t xml:space="preserve">Mutations in the</w:t>
      </w:r>
      <w:r>
        <w:t xml:space="preserve"> </w:t>
      </w:r>
      <w:r>
        <w:rPr>
          <w:i/>
          <w:iCs/>
        </w:rPr>
        <w:t xml:space="preserve">ATM</w:t>
      </w:r>
      <w:r>
        <w:t xml:space="preserve"> </w:t>
      </w:r>
      <w:r>
        <w:t xml:space="preserve">gene cause Ataxia-Telangiectasia (A-T), a pleiotropic autosomal recessive disorder (guleria2016atmkinasemuch pages 2-2, shiloh2013theatmprotein pages 1-2). A-T is characterized by progressive neurodegeneration (specifically cerebellar ataxia), immunodeficiency, telangiectasias, extreme sensitivity to ionizing radiation, and a strong predisposition to cancer, particularly lymphoid malignancies (paull2015mechanismsofatm pages 1-3, ueno2022atmfunctionsof pages 1-2, choy2018neurodegenerationinataxia‐telangiectasia pages 5-8). A significant portion of A-T-causing mutations (~70%) result in protein truncation and a complete loss of function, while kinase-dead missense mutations are also associated with genomic instability and cancer predisposition (guleria2016atmkinasemuch pages 2-2, putti2021atmkinasedead pages 10-11).</w:t>
      </w:r>
    </w:p>
    <w:p>
      <w:pPr>
        <w:pStyle w:val="BodyText"/>
      </w:pPr>
      <w:r>
        <w:t xml:space="preserve">References</w:t>
      </w:r>
    </w:p>
    <w:p>
      <w:pPr>
        <w:numPr>
          <w:ilvl w:val="0"/>
          <w:numId w:val="1001"/>
        </w:numPr>
      </w:pPr>
      <w:r>
        <w:t xml:space="preserve">(choy2018neurodegenerationinataxia‐telangiectasia pages 1-5): Kay Rui Choy and Dianne J. Watters. Neurodegeneration in ataxia‐telangiectasia: multiple roles of atm kinase in cellular homeostasis. Developmental Dynamics, Jan 2018. URL: https://doi.org/10.1002/dvdy.24522, doi:10.1002/dvdy.24522. This article has 91 citations and is from a peer-reviewed journal.</w:t>
      </w:r>
    </w:p>
    <w:p>
      <w:pPr>
        <w:numPr>
          <w:ilvl w:val="0"/>
          <w:numId w:val="1001"/>
        </w:numPr>
      </w:pPr>
      <w:r>
        <w:t xml:space="preserve">(choy2018neurodegenerationinataxia‐telangiectasia pages 5-8): Kay Rui Choy and Dianne J. Watters. Neurodegeneration in ataxia‐telangiectasia: multiple roles of atm kinase in cellular homeostasis. Developmental Dynamics, Jan 2018. URL: https://doi.org/10.1002/dvdy.24522, doi:10.1002/dvdy.24522. This article has 91 citations and is from a peer-reviewed journal.</w:t>
      </w:r>
    </w:p>
    <w:p>
      <w:pPr>
        <w:numPr>
          <w:ilvl w:val="0"/>
          <w:numId w:val="1001"/>
        </w:numPr>
      </w:pPr>
      <w:r>
        <w:t xml:space="preserve">(guleria2016atmkinasemuch pages 2-2): Ayushi Guleria and Sudhir Chandna. Atm kinase: much more than a dna damage responsive protein. DNA Repair, 39:1-20, Mar 2016. URL: https://doi.org/10.1016/j.dnarep.2015.12.009, doi:10.1016/j.dnarep.2015.12.009. This article has 179 citations and is from a peer-reviewed journal.</w:t>
      </w:r>
    </w:p>
    <w:p>
      <w:pPr>
        <w:numPr>
          <w:ilvl w:val="0"/>
          <w:numId w:val="1001"/>
        </w:numPr>
      </w:pPr>
      <w:r>
        <w:t xml:space="preserve">(jin2019atmindna pages 1-2): Mei Hua Jin and Do-Youn Oh. Atm in dna repair in cancer. Pharmacology &amp; Therapeutics, 203:107391, Nov 2019. URL: https://doi.org/10.1016/j.pharmthera.2019.07.002, doi:10.1016/j.pharmthera.2019.07.002. This article has 244 citations.</w:t>
      </w:r>
    </w:p>
    <w:p>
      <w:pPr>
        <w:numPr>
          <w:ilvl w:val="0"/>
          <w:numId w:val="1001"/>
        </w:numPr>
      </w:pPr>
      <w:r>
        <w:t xml:space="preserve">(kim1999substratespecificitiesand pages 1-2): S. T. Kim, D. Lim, C. Canman, and M. Kastan. Substrate specificities and identification of putative substrates of atm kinase family members*. The Journal of Biological Chemistry, 274:37538-37543, Dec 1999. URL: https://doi.org/10.1074/jbc.274.53.37538, doi:10.1074/jbc.274.53.37538. This article has 1078 citations.</w:t>
      </w:r>
    </w:p>
    <w:p>
      <w:pPr>
        <w:numPr>
          <w:ilvl w:val="0"/>
          <w:numId w:val="1001"/>
        </w:numPr>
      </w:pPr>
      <w:r>
        <w:t xml:space="preserve">(lee2021cellularfunctionsof pages 3-4): Ji‐Hoon Lee and T. Paull. Cellular functions of the protein kinase atm and their relevance to human disease. Nature Reviews Molecular Cell Biology, 22:796-814, Aug 2021. URL: https://doi.org/10.1038/s41580-021-00394-2, doi:10.1038/s41580-021-00394-2. This article has 248 citations and is from a domain leading peer-reviewed journal.</w:t>
      </w:r>
    </w:p>
    <w:p>
      <w:pPr>
        <w:numPr>
          <w:ilvl w:val="0"/>
          <w:numId w:val="1001"/>
        </w:numPr>
      </w:pPr>
      <w:r>
        <w:t xml:space="preserve">(mckinnon2004atmandataxia pages 1-2): Peter J McKinnon. Atm and ataxia telangiectasia. EMBO reports, 5:772-776, Aug 2004. URL: https://doi.org/10.1038/sj.embor.7400210, doi:10.1038/sj.embor.7400210. This article has 506 citations and is from a highest quality peer-reviewed journal.</w:t>
      </w:r>
    </w:p>
    <w:p>
      <w:pPr>
        <w:numPr>
          <w:ilvl w:val="0"/>
          <w:numId w:val="1001"/>
        </w:numPr>
      </w:pPr>
      <w:r>
        <w:t xml:space="preserve">(paull2015mechanismsofatm pages 1-3): Tanya T. Paull. Mechanisms of atm activation. Annual Review of Biochemistry, 84:711-738, Jun 2015. URL: https://doi.org/10.1146/annurev-biochem-060614-034335, doi:10.1146/annurev-biochem-060614-034335. This article has 609 citations and is from a domain leading peer-reviewed journal.</w:t>
      </w:r>
    </w:p>
    <w:p>
      <w:pPr>
        <w:numPr>
          <w:ilvl w:val="0"/>
          <w:numId w:val="1001"/>
        </w:numPr>
      </w:pPr>
      <w:r>
        <w:t xml:space="preserve">(paull2015mechanismsofatm pages 13-15): Tanya T. Paull. Mechanisms of atm activation. Annual Review of Biochemistry, 84:711-738, Jun 2015. URL: https://doi.org/10.1146/annurev-biochem-060614-034335, doi:10.1146/annurev-biochem-060614-034335. This article has 609 citations and is from a domain leading peer-reviewed journal.</w:t>
      </w:r>
    </w:p>
    <w:p>
      <w:pPr>
        <w:numPr>
          <w:ilvl w:val="0"/>
          <w:numId w:val="1001"/>
        </w:numPr>
      </w:pPr>
      <w:r>
        <w:t xml:space="preserve">(paull2015mechanismsofatm pages 3-4): Tanya T. Paull. Mechanisms of atm activation. Annual Review of Biochemistry, 84:711-738, Jun 2015. URL: https://doi.org/10.1146/annurev-biochem-060614-034335, doi:10.1146/annurev-biochem-060614-034335. This article has 609 citations and is from a domain leading peer-reviewed journal.</w:t>
      </w:r>
    </w:p>
    <w:p>
      <w:pPr>
        <w:numPr>
          <w:ilvl w:val="0"/>
          <w:numId w:val="1001"/>
        </w:numPr>
      </w:pPr>
      <w:r>
        <w:t xml:space="preserve">(shiloh2013theatmprotein pages 1-2): Yosef Shiloh and Yael Ziv. The atm protein kinase: regulating the cellular response to genotoxic stress, and more. Nature Reviews Molecular Cell Biology, 14:197-210, Mar 2013. URL: https://doi.org/10.1038/nrm3546, doi:10.1038/nrm3546. This article has 1846 citations and is from a domain leading peer-reviewed journal.</w:t>
      </w:r>
    </w:p>
    <w:p>
      <w:pPr>
        <w:numPr>
          <w:ilvl w:val="0"/>
          <w:numId w:val="1001"/>
        </w:numPr>
      </w:pPr>
      <w:r>
        <w:t xml:space="preserve">(shiloh2013theatmprotein pages 2-3): Yosef Shiloh and Yael Ziv. The atm protein kinase: regulating the cellular response to genotoxic stress, and more. Nature Reviews Molecular Cell Biology, 14:197-210, Mar 2013. URL: https://doi.org/10.1038/nrm3546, doi:10.1038/nrm3546. This article has 1846 citations and is from a domain leading peer-reviewed journal.</w:t>
      </w:r>
    </w:p>
    <w:p>
      <w:pPr>
        <w:numPr>
          <w:ilvl w:val="0"/>
          <w:numId w:val="1001"/>
        </w:numPr>
      </w:pPr>
      <w:r>
        <w:t xml:space="preserve">(ueno2022atmfunctionsof pages 1-2): Sayaka Ueno, Tamotsu Sudo, and Akira Hirasawa. Atm: functions of atm kinase and its relevance to hereditary tumors. International Journal of Molecular Sciences, 23:523, Jan 2022. URL: https://doi.org/10.3390/ijms23010523, doi:10.3390/ijms23010523. This article has 49 citations and is from a peer-reviewed journal.</w:t>
      </w:r>
    </w:p>
    <w:p>
      <w:pPr>
        <w:numPr>
          <w:ilvl w:val="0"/>
          <w:numId w:val="1001"/>
        </w:numPr>
      </w:pPr>
      <w:r>
        <w:t xml:space="preserve">(ueno2022atmfunctionsof pages 2-4): Sayaka Ueno, Tamotsu Sudo, and Akira Hirasawa. Atm: functions of atm kinase and its relevance to hereditary tumors. International Journal of Molecular Sciences, 23:523, Jan 2022. URL: https://doi.org/10.3390/ijms23010523, doi:10.3390/ijms23010523. This article has 49 citations and is from a peer-reviewed journal.</w:t>
      </w:r>
    </w:p>
    <w:p>
      <w:pPr>
        <w:numPr>
          <w:ilvl w:val="0"/>
          <w:numId w:val="1001"/>
        </w:numPr>
      </w:pPr>
      <w:r>
        <w:t xml:space="preserve">(guleria2016atmkinasemuch pages 2-3): Ayushi Guleria and Sudhir Chandna. Atm kinase: much more than a dna damage responsive protein. DNA Repair, 39:1-20, Mar 2016. URL: https://doi.org/10.1016/j.dnarep.2015.12.009, doi:10.1016/j.dnarep.2015.12.009. This article has 179 citations and is from a peer-reviewed journal.</w:t>
      </w:r>
    </w:p>
    <w:p>
      <w:pPr>
        <w:numPr>
          <w:ilvl w:val="0"/>
          <w:numId w:val="1001"/>
        </w:numPr>
      </w:pPr>
      <w:r>
        <w:t xml:space="preserve">(johnson2023anatlasof pages 2-3):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p>
      <w:pPr>
        <w:numPr>
          <w:ilvl w:val="0"/>
          <w:numId w:val="1001"/>
        </w:numPr>
      </w:pPr>
      <w:r>
        <w:t xml:space="preserve">(kim1999substratespecificitiesand pages 3-3): S. T. Kim, D. Lim, C. Canman, and M. Kastan. Substrate specificities and identification of putative substrates of atm kinase family members*. The Journal of Biological Chemistry, 274:37538-37543, Dec 1999. URL: https://doi.org/10.1074/jbc.274.53.37538, doi:10.1074/jbc.274.53.37538. This article has 1078 citations.</w:t>
      </w:r>
    </w:p>
    <w:p>
      <w:pPr>
        <w:numPr>
          <w:ilvl w:val="0"/>
          <w:numId w:val="1001"/>
        </w:numPr>
      </w:pPr>
      <w:r>
        <w:t xml:space="preserve">(kim1999substratespecificitiesand pages 4-5): S. T. Kim, D. Lim, C. Canman, and M. Kastan. Substrate specificities and identification of putative substrates of atm kinase family members*. The Journal of Biological Chemistry, 274:37538-37543, Dec 1999. URL: https://doi.org/10.1074/jbc.274.53.37538, doi:10.1074/jbc.274.53.37538. This article has 1078 citations.</w:t>
      </w:r>
    </w:p>
    <w:p>
      <w:pPr>
        <w:numPr>
          <w:ilvl w:val="0"/>
          <w:numId w:val="1001"/>
        </w:numPr>
      </w:pPr>
      <w:r>
        <w:t xml:space="preserve">(kim1999substratespecificitiesand pages 5-6): S. T. Kim, D. Lim, C. Canman, and M. Kastan. Substrate specificities and identification of putative substrates of atm kinase family members*. The Journal of Biological Chemistry, 274:37538-37543, Dec 1999. URL: https://doi.org/10.1074/jbc.274.53.37538, doi:10.1074/jbc.274.53.37538. This article has 1078 citations.</w:t>
      </w:r>
    </w:p>
    <w:p>
      <w:pPr>
        <w:numPr>
          <w:ilvl w:val="0"/>
          <w:numId w:val="1001"/>
        </w:numPr>
      </w:pPr>
      <w:r>
        <w:t xml:space="preserve">(putti2021atmkinasedead pages 1-2): S. Putti, Alessandro Giovinazzo, M. Merolle, M. Falchetti, and M. Pellegrini. Atm kinase dead: from ataxia telangiectasia syndrome to cancer. Cancers, Nov 2021. URL: https://doi.org/10.3390/cancers13215498, doi:10.3390/cancers13215498. This article has 33 citations and is from a peer-reviewed journal.</w:t>
      </w:r>
    </w:p>
    <w:p>
      <w:pPr>
        <w:numPr>
          <w:ilvl w:val="0"/>
          <w:numId w:val="1001"/>
        </w:numPr>
      </w:pPr>
      <w:r>
        <w:t xml:space="preserve">(putti2021atmkinasedead pages 10-11): S. Putti, Alessandro Giovinazzo, M. Merolle, M. Falchetti, and M. Pellegrini. Atm kinase dead: from ataxia telangiectasia syndrome to cancer. Cancers, Nov 2021. URL: https://doi.org/10.3390/cancers13215498, doi:10.3390/cancers13215498. This article has 33 citations and is from a peer-reviewed journal.</w:t>
      </w:r>
    </w:p>
    <w:p>
      <w:pPr>
        <w:numPr>
          <w:ilvl w:val="0"/>
          <w:numId w:val="1001"/>
        </w:numPr>
      </w:pPr>
      <w:r>
        <w:t xml:space="preserve">(putti2021atmkinasedead pages 7-8): S. Putti, Alessandro Giovinazzo, M. Merolle, M. Falchetti, and M. Pellegrini. Atm kinase dead: from ataxia telangiectasia syndrome to cancer. Cancers, Nov 2021. URL: https://doi.org/10.3390/cancers13215498, doi:10.3390/cancers13215498. This article has 33 citations and is from a peer-reviewed journal.</w:t>
      </w:r>
    </w:p>
    <w:p>
      <w:pPr>
        <w:numPr>
          <w:ilvl w:val="0"/>
          <w:numId w:val="1001"/>
        </w:numPr>
      </w:pPr>
      <w:r>
        <w:t xml:space="preserve">(hoekstra1997responsestodna pages 5-6): M. Hoekstra. Responses to dna damage and regulation of cell cycle checkpoints by the atm protein kinase family. Current opinion in genetics &amp; development, 7 2:170-5, Apr 1997. URL: https://doi.org/10.1016/s0959-437x(97)80125-6, doi:10.1016/s0959-437x(97)80125-6. This article has 227 citations.</w:t>
      </w:r>
    </w:p>
    <w:p>
      <w:pPr>
        <w:numPr>
          <w:ilvl w:val="0"/>
          <w:numId w:val="1001"/>
        </w:numPr>
      </w:pPr>
      <w:r>
        <w:t xml:space="preserve">(johnson2023anatlasof pages 3-4): Jared L. Johnson, Tomer M. Yaron, Emily M. Huntsman, Alexander Kerelsky, Junho Song, Amit Regev, Ting-Yu Lin, Katarina Liberatore, Daniel M. Cizin, Benjamin M. Cohen, Neil Vasan, Yilun Ma, Konstantin Krismer, Jaylissa Torres Robles, Bert van de Kooij, Anne E. van Vlimmeren, Nicole Andrée-Busch, Norbert F. Käufer, Maxim V. Dorovkov, Alexey G. Ryazanov, Yuichiro Takagi, Edward R. Kastenhuber, Marcus D. Goncalves, Benjamin D. Hopkins, Olivier Elemento, Dylan J. Taatjes, Alexandre Maucuer, Akio Yamashita, Alexei Degterev, Mohamed Uduman, Jingyi Lu, Sean D. Landry, Bin Zhang, Ian Cossentino, Rune Linding, John Blenis, Peter V. Hornbeck, Benjamin E. Turk, Michael B. Yaffe, and Lewis C. Cantley. An atlas of substrate specificities for the human serine/threonine kinome. Nature, 613:759-766, Jan 2023. URL: https://doi.org/10.1038/s41586-022-05575-3, doi:10.1038/s41586-022-05575-3. This article has 446 citations and is from a highest quality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05Z</dcterms:created>
  <dcterms:modified xsi:type="dcterms:W3CDTF">2025-07-02T20:28:05Z</dcterms:modified>
</cp:coreProperties>
</file>

<file path=docProps/custom.xml><?xml version="1.0" encoding="utf-8"?>
<Properties xmlns="http://schemas.openxmlformats.org/officeDocument/2006/custom-properties" xmlns:vt="http://schemas.openxmlformats.org/officeDocument/2006/docPropsVTypes"/>
</file>